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d6370f5b88cb7c6686c39b548a00d819a5eba1"/>
      <w:r>
        <w:rPr>
          <w:b/>
        </w:rPr>
        <w:t xml:space="preserve">ПРОТОКОЛ ПРО РЕЗУЛЬТАТИ ЗЕМЕЛЬНИХ ТОРГІВ № LRE001-UA-20240329-3401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Новояричівс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2:1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3:15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сільськогосподарського призначення, площею 9,4368га, кадастровий номер: 4622181600:08:000:0441, що розташована за адресою: Львівська область, Львівський район, Новояричівська селищна рада (за межами населеного пункту), категорія земель – землі сільськогосподарського призначення, цільове призначення – для ведення товарного сільськогосподарського виробництва(КВЦПЗ 01.01)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сільськогосподарського призначення, площею 9,4368га, кадастровий номер: 4622181600:08:000:0441, що розташована за адресою: Львівська область, Львівський район, Новояричівська селищна рада (за межами населеного пункту), категорія земель – землі сільськогосподарського призначення, цільове призначення – для ведення товарного сільськогосподарського виробництва(КВЦПЗ 01.01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 751,46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281 5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67,5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025,4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олодій Андрій Володимирович, ІПН/РНОКПП: 308210693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Рублевська Катерина Іванівна, ІПН/РНОКПП: 368140858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ЦЕНТРАЛ ПЛЕЙНС ГРУП УКРАЇНА", ЄДРПОУ: 4331033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Вертилецький Любомир Ігорович, ІПН/РНОКПП: 334540191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Г "Кушпіта Бориса Олексійовича", ЄДРПОУ: 2079971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зОВ "СОКК", ЄДРПОУ: 2234990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Рублевська Катерина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6 780,46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9:35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лодій Андрій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1:47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ертилецький Любомир І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4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6:23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Г "Кушпіта Бориса Олексійовича"</w:t>
            </w:r>
          </w:p>
        </w:tc>
        <w:tc>
          <w:p>
            <w:pPr>
              <w:pStyle w:val="Compact"/>
              <w:jc w:val="left"/>
            </w:pPr>
            <w:r>
              <w:t xml:space="preserve">55 000,46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9:22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ЦЕНТРАЛ ПЛЕЙНС ГРУП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6:21: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зОВ "СОКК"</w:t>
            </w:r>
          </w:p>
        </w:tc>
        <w:tc>
          <w:p>
            <w:pPr>
              <w:pStyle w:val="Compact"/>
              <w:jc w:val="left"/>
            </w:pPr>
            <w:r>
              <w:t xml:space="preserve">125 232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9:59:2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Рублевська Катерина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15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лодій Андрій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1:47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ертилецький Любомир І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14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23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Г "Кушпіта Бориса Олексійовича"</w:t>
            </w:r>
          </w:p>
        </w:tc>
        <w:tc>
          <w:p>
            <w:pPr>
              <w:pStyle w:val="Compact"/>
              <w:jc w:val="left"/>
            </w:pPr>
            <w:r>
              <w:t xml:space="preserve">13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24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ЦЕНТРАЛ ПЛЕЙНС ГРУП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27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зОВ "СОКК"</w:t>
            </w:r>
          </w:p>
        </w:tc>
        <w:tc>
          <w:p>
            <w:pPr>
              <w:pStyle w:val="Compact"/>
              <w:jc w:val="left"/>
            </w:pPr>
            <w:r>
              <w:t xml:space="preserve">15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32:1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Рублевська Катерина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15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лодій Андрій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1:47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Г "Кушпіта Бориса Олексійовича"</w:t>
            </w:r>
          </w:p>
        </w:tc>
        <w:tc>
          <w:p>
            <w:pPr>
              <w:pStyle w:val="Compact"/>
              <w:jc w:val="left"/>
            </w:pPr>
            <w:r>
              <w:t xml:space="preserve">17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43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ертилецький Любомир І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2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48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ЦЕНТРАЛ ПЛЕЙНС ГРУП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2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50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зОВ "СОКК"</w:t>
            </w:r>
          </w:p>
        </w:tc>
        <w:tc>
          <w:p>
            <w:pPr>
              <w:pStyle w:val="Compact"/>
              <w:jc w:val="left"/>
            </w:pPr>
            <w:r>
              <w:t xml:space="preserve">15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32:1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Рублевська Катерина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15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лодій Андрій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1:47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зОВ "СОКК"</w:t>
            </w:r>
          </w:p>
        </w:tc>
        <w:tc>
          <w:p>
            <w:pPr>
              <w:pStyle w:val="Compact"/>
              <w:jc w:val="left"/>
            </w:pPr>
            <w:r>
              <w:t xml:space="preserve">15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32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Г "Кушпіта Бориса Олексійовича"</w:t>
            </w:r>
          </w:p>
        </w:tc>
        <w:tc>
          <w:p>
            <w:pPr>
              <w:pStyle w:val="Compact"/>
              <w:jc w:val="left"/>
            </w:pPr>
            <w:r>
              <w:t xml:space="preserve">28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3:06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ертилецький Любомир І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281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3:11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ЦЕНТРАЛ ПЛЕЙНС ГРУП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281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3:12:1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 "ЦЕНТРАЛ ПЛЕЙНС ГРУП УКРАЇНА", ЄДРПОУ: 4331033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2 025,44 грн (дві тисячі двадцять п'ять гривень 44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281 500,00 грн (двісті вісімдесят одна тисяча п'ятсо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Львів/Новояричівська ТГ/код платежу 180109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8008294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58999980334139815000013885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Львів/Новояричівська ТГ/код платежу 180106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8008294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0899998033412981200001388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5 5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ТзОВ «Волинський аукціонний інститут»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43345030</w:t>
      </w:r>
    </w:p>
    <w:p>
      <w:pPr>
        <w:numPr>
          <w:ilvl w:val="0"/>
          <w:numId w:val="1005"/>
        </w:numPr>
        <w:pStyle w:val="Compact"/>
      </w:pPr>
      <w:r>
        <w:t xml:space="preserve">Назва банку: АБ „Укргазбанк”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5320478000002600392487617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3:15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 "ЦЕНТРАЛ ПЛЕЙНС ГРУП УКРАЇНА", ЄДРПОУ: 43310337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Новояричівська селищн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2:24:38Z</dcterms:created>
  <dcterms:modified xsi:type="dcterms:W3CDTF">2024-05-20T12:2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